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E2E70" w14:textId="77777777" w:rsidR="00E736ED"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0D1E2E71" w14:textId="1F1DA1BC" w:rsidR="00E736ED" w:rsidRPr="00DC26B8" w:rsidRDefault="00DC2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0D1E2E72" w14:textId="77777777" w:rsidR="00E736ED" w:rsidRPr="00DC26B8" w:rsidRDefault="00E736E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0D1E2E73" w14:textId="77777777" w:rsidR="00E736ED" w:rsidRPr="00DC26B8" w:rsidRDefault="00E736E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0D1E2E74" w14:textId="77777777" w:rsidR="00E736ED" w:rsidRPr="00DC26B8" w:rsidRDefault="00E13D2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DC26B8">
        <w:rPr>
          <w:rFonts w:eastAsia="Arial"/>
          <w:lang w:eastAsia="en-US" w:bidi="en-US"/>
        </w:rPr>
        <w:t>Contact Name</w:t>
      </w:r>
    </w:p>
    <w:p w14:paraId="0D1E2E75"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C26B8">
        <w:rPr>
          <w:rFonts w:eastAsia="Arial"/>
          <w:lang w:eastAsia="en-US" w:bidi="en-US"/>
        </w:rPr>
        <w:t>Address</w:t>
      </w:r>
    </w:p>
    <w:p w14:paraId="0D1E2E76" w14:textId="77777777" w:rsidR="00E736ED" w:rsidRPr="00DC26B8" w:rsidRDefault="00E13D2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DC26B8">
        <w:rPr>
          <w:rFonts w:eastAsia="Arial"/>
          <w:lang w:eastAsia="en-US" w:bidi="en-US"/>
        </w:rPr>
        <w:t>Address2</w:t>
      </w:r>
      <w:r w:rsidRPr="00DC26B8">
        <w:rPr>
          <w:rFonts w:eastAsia="Arial"/>
          <w:lang w:eastAsia="en-US" w:bidi="en-US"/>
        </w:rPr>
        <w:tab/>
      </w:r>
    </w:p>
    <w:p w14:paraId="0D1E2E77"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C26B8">
        <w:rPr>
          <w:rFonts w:eastAsia="Arial"/>
          <w:lang w:eastAsia="en-US" w:bidi="en-US"/>
        </w:rPr>
        <w:t>City, State/Province</w:t>
      </w:r>
    </w:p>
    <w:p w14:paraId="0D1E2E78"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C26B8">
        <w:rPr>
          <w:rFonts w:eastAsia="Arial"/>
          <w:lang w:eastAsia="en-US" w:bidi="en-US"/>
        </w:rPr>
        <w:t>Zip/Postal Code</w:t>
      </w:r>
    </w:p>
    <w:p w14:paraId="0D1E2E79" w14:textId="77777777" w:rsidR="00E736ED" w:rsidRPr="00DC26B8" w:rsidRDefault="00E736E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0D1E2E7A" w14:textId="77777777" w:rsidR="00E736ED" w:rsidRPr="00DC26B8" w:rsidRDefault="00E736E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373F850E" w14:textId="693270D7" w:rsidR="006D2255" w:rsidRPr="006D2255" w:rsidRDefault="006D225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Pr>
          <w:rFonts w:eastAsia="Arial"/>
          <w:b/>
          <w:color w:val="000000"/>
          <w:lang w:eastAsia="en-US" w:bidi="en-US"/>
        </w:rPr>
        <w:t>RE: FREE BUSINESS NEEDS ANALYSIS</w:t>
      </w:r>
    </w:p>
    <w:p w14:paraId="0D1E2E7D" w14:textId="77777777" w:rsidR="00E736ED" w:rsidRPr="00EE4421" w:rsidRDefault="00E736E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0D1E2E7E" w14:textId="77777777" w:rsidR="00E736ED" w:rsidRPr="00EE4421" w:rsidRDefault="00E736E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0D1E2E7F" w14:textId="77777777" w:rsidR="00E736ED" w:rsidRPr="00EE4421"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E4421">
        <w:rPr>
          <w:rFonts w:eastAsia="Arial"/>
          <w:noProof/>
          <w:color w:val="000000"/>
          <w:lang w:eastAsia="en-US" w:bidi="en-US"/>
        </w:rPr>
        <w:t>Dear [CONTACT NAME],</w:t>
      </w:r>
    </w:p>
    <w:p w14:paraId="0D1E2E80" w14:textId="77777777" w:rsidR="00E736ED" w:rsidRPr="00EE4421"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1E2E81" w14:textId="77777777" w:rsidR="00E736ED" w:rsidRPr="00EE4421"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E4421">
        <w:rPr>
          <w:rFonts w:eastAsia="Arial"/>
          <w:noProof/>
          <w:lang w:eastAsia="en-US" w:bidi="en-US"/>
        </w:rPr>
        <w:t xml:space="preserve">Do you think that upgrading your business processes might make sense, but not sure what you need or what to do next? Our </w:t>
      </w:r>
      <w:r w:rsidRPr="00EE4421">
        <w:rPr>
          <w:rFonts w:eastAsia="Arial"/>
          <w:b/>
          <w:noProof/>
          <w:lang w:eastAsia="en-US" w:bidi="en-US"/>
        </w:rPr>
        <w:t>free Business Needs Analysis</w:t>
      </w:r>
      <w:r w:rsidRPr="00EE4421">
        <w:rPr>
          <w:rFonts w:eastAsia="Arial"/>
          <w:noProof/>
          <w:lang w:eastAsia="en-US" w:bidi="en-US"/>
        </w:rPr>
        <w:t xml:space="preserve"> might be the answer.</w:t>
      </w:r>
    </w:p>
    <w:p w14:paraId="0D1E2E82" w14:textId="77777777" w:rsidR="00E736ED" w:rsidRPr="00EE4421"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1E2E83" w14:textId="77777777" w:rsidR="00E736ED" w:rsidRPr="00EE4421"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E4421">
        <w:rPr>
          <w:rFonts w:eastAsia="Arial"/>
          <w:noProof/>
          <w:lang w:eastAsia="en-US" w:bidi="en-US"/>
        </w:rPr>
        <w:t>Here’s how it works:</w:t>
      </w:r>
    </w:p>
    <w:p w14:paraId="0D1E2E84" w14:textId="77777777" w:rsidR="00E736ED" w:rsidRPr="00EE4421"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1E2E85" w14:textId="1C9B84F7" w:rsidR="00E736ED" w:rsidRPr="00EE4421"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E4421">
        <w:rPr>
          <w:rFonts w:eastAsia="Arial"/>
          <w:noProof/>
          <w:lang w:eastAsia="en-US" w:bidi="en-US"/>
        </w:rPr>
        <w:t>One of our business specialists will visit your offices and, at no cost to you, conduct a complete audit of your business processes. We</w:t>
      </w:r>
      <w:r w:rsidR="005D1D9D" w:rsidRPr="00EE4421">
        <w:rPr>
          <w:rFonts w:eastAsia="Arial"/>
          <w:noProof/>
          <w:lang w:eastAsia="en-US" w:bidi="en-US"/>
        </w:rPr>
        <w:t xml:space="preserve"> wil</w:t>
      </w:r>
      <w:r w:rsidR="004D1DDA" w:rsidRPr="00EE4421">
        <w:rPr>
          <w:rFonts w:eastAsia="Arial"/>
          <w:noProof/>
          <w:lang w:eastAsia="en-US" w:bidi="en-US"/>
        </w:rPr>
        <w:t>l</w:t>
      </w:r>
      <w:r w:rsidR="005D1D9D" w:rsidRPr="00EE4421">
        <w:rPr>
          <w:rFonts w:eastAsia="Arial"/>
          <w:noProof/>
          <w:lang w:eastAsia="en-US" w:bidi="en-US"/>
        </w:rPr>
        <w:t xml:space="preserve"> </w:t>
      </w:r>
      <w:r w:rsidRPr="00EE4421">
        <w:rPr>
          <w:rFonts w:eastAsia="Arial"/>
          <w:noProof/>
          <w:lang w:eastAsia="en-US" w:bidi="en-US"/>
        </w:rPr>
        <w:t>look at your operations, what</w:t>
      </w:r>
      <w:r w:rsidR="004D1DDA" w:rsidRPr="00EE4421">
        <w:rPr>
          <w:rFonts w:eastAsia="Arial"/>
          <w:noProof/>
          <w:lang w:eastAsia="en-US" w:bidi="en-US"/>
        </w:rPr>
        <w:t xml:space="preserve"> is</w:t>
      </w:r>
      <w:r w:rsidR="004D1DDA">
        <w:rPr>
          <w:rFonts w:eastAsia="Arial"/>
          <w:noProof/>
          <w:lang w:eastAsia="en-US" w:bidi="en-US"/>
        </w:rPr>
        <w:t xml:space="preserve"> </w:t>
      </w:r>
      <w:r w:rsidRPr="004D1DDA">
        <w:rPr>
          <w:rFonts w:eastAsia="Arial"/>
          <w:noProof/>
          <w:lang w:eastAsia="en-US" w:bidi="en-US"/>
        </w:rPr>
        <w:t>computeri</w:t>
      </w:r>
      <w:r w:rsidR="00E31D71" w:rsidRPr="004D1DDA">
        <w:rPr>
          <w:rFonts w:eastAsia="Arial"/>
          <w:noProof/>
          <w:lang w:eastAsia="en-US" w:bidi="en-US"/>
        </w:rPr>
        <w:t>s</w:t>
      </w:r>
      <w:r w:rsidRPr="004D1DDA">
        <w:rPr>
          <w:rFonts w:eastAsia="Arial"/>
          <w:noProof/>
          <w:lang w:eastAsia="en-US" w:bidi="en-US"/>
        </w:rPr>
        <w:t>ed</w:t>
      </w:r>
      <w:r w:rsidRPr="00DC26B8">
        <w:rPr>
          <w:rFonts w:eastAsia="Arial"/>
          <w:lang w:eastAsia="en-US" w:bidi="en-US"/>
        </w:rPr>
        <w:t>, what is</w:t>
      </w:r>
      <w:r w:rsidR="004D1DDA">
        <w:rPr>
          <w:rFonts w:eastAsia="Arial"/>
          <w:lang w:eastAsia="en-US" w:bidi="en-US"/>
        </w:rPr>
        <w:t xml:space="preserve"> </w:t>
      </w:r>
      <w:r w:rsidRPr="00DC26B8">
        <w:rPr>
          <w:rFonts w:eastAsia="Arial"/>
          <w:lang w:eastAsia="en-US" w:bidi="en-US"/>
        </w:rPr>
        <w:t>n</w:t>
      </w:r>
      <w:r w:rsidR="004D1DDA">
        <w:rPr>
          <w:rFonts w:eastAsia="Arial"/>
          <w:lang w:eastAsia="en-US" w:bidi="en-US"/>
        </w:rPr>
        <w:t>o</w:t>
      </w:r>
      <w:r w:rsidRPr="00DC26B8">
        <w:rPr>
          <w:rFonts w:eastAsia="Arial"/>
          <w:lang w:eastAsia="en-US" w:bidi="en-US"/>
        </w:rPr>
        <w:t xml:space="preserve">t, </w:t>
      </w:r>
      <w:r w:rsidRPr="00EE4421">
        <w:rPr>
          <w:rFonts w:eastAsia="Arial"/>
          <w:noProof/>
          <w:lang w:eastAsia="en-US" w:bidi="en-US"/>
        </w:rPr>
        <w:t>and which areas could be made more efficient through better processes and technology.</w:t>
      </w:r>
    </w:p>
    <w:p w14:paraId="0D1E2E86" w14:textId="77777777" w:rsidR="00E736ED" w:rsidRPr="00EE4421"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1E2E87" w14:textId="77777777" w:rsidR="00E736ED" w:rsidRPr="00DC26B8"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E4421">
        <w:rPr>
          <w:rFonts w:eastAsia="Arial"/>
          <w:noProof/>
          <w:lang w:eastAsia="en-US" w:bidi="en-US"/>
        </w:rPr>
        <w:t>Within</w:t>
      </w:r>
      <w:r w:rsidRPr="00DC26B8">
        <w:rPr>
          <w:rFonts w:eastAsia="Arial"/>
          <w:lang w:eastAsia="en-US" w:bidi="en-US"/>
        </w:rPr>
        <w:t xml:space="preserve"> [NUMBER] hours of our visit, you’ll receive a written report that gives the results of our Business Needs Analysis. It will include specific hardware and software recommendations, along with cost estimates for purchase or lease of the recommended systems and applications.</w:t>
      </w:r>
    </w:p>
    <w:p w14:paraId="0D1E2E88"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89" w14:textId="42D16C2E" w:rsidR="00E736ED" w:rsidRPr="00DC26B8" w:rsidRDefault="00E13D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26B8">
        <w:rPr>
          <w:rFonts w:eastAsia="Arial"/>
          <w:lang w:eastAsia="en-US" w:bidi="en-US"/>
        </w:rPr>
        <w:t>There</w:t>
      </w:r>
      <w:r w:rsidR="00161D9F">
        <w:rPr>
          <w:rFonts w:eastAsia="Arial"/>
          <w:lang w:eastAsia="en-US" w:bidi="en-US"/>
        </w:rPr>
        <w:t xml:space="preserve"> is </w:t>
      </w:r>
      <w:r w:rsidRPr="00DC26B8">
        <w:rPr>
          <w:rFonts w:eastAsia="Arial"/>
          <w:lang w:eastAsia="en-US" w:bidi="en-US"/>
        </w:rPr>
        <w:t xml:space="preserve">no cost for this </w:t>
      </w:r>
      <w:r w:rsidRPr="00EE4421">
        <w:rPr>
          <w:rFonts w:eastAsia="Arial"/>
          <w:noProof/>
          <w:lang w:eastAsia="en-US" w:bidi="en-US"/>
        </w:rPr>
        <w:t>Business Needs Analysis. There is no obligation or sales pressure of any kind. Even if you don’t have us put in a system for you,</w:t>
      </w:r>
      <w:r w:rsidRPr="00161D9F">
        <w:rPr>
          <w:rFonts w:eastAsia="Arial"/>
          <w:noProof/>
          <w:lang w:eastAsia="en-US" w:bidi="en-US"/>
        </w:rPr>
        <w:t xml:space="preserve"> </w:t>
      </w:r>
      <w:r w:rsidRPr="00EE4421">
        <w:rPr>
          <w:rFonts w:eastAsia="Arial"/>
          <w:noProof/>
          <w:lang w:eastAsia="en-US" w:bidi="en-US"/>
        </w:rPr>
        <w:t>you</w:t>
      </w:r>
      <w:r w:rsidR="00161D9F" w:rsidRPr="00EE4421">
        <w:rPr>
          <w:rFonts w:eastAsia="Arial"/>
          <w:noProof/>
          <w:lang w:eastAsia="en-US" w:bidi="en-US"/>
        </w:rPr>
        <w:t xml:space="preserve"> will</w:t>
      </w:r>
      <w:r w:rsidRPr="00EE4421">
        <w:rPr>
          <w:rFonts w:eastAsia="Arial"/>
          <w:noProof/>
          <w:lang w:eastAsia="en-US" w:bidi="en-US"/>
        </w:rPr>
        <w:t xml:space="preserve"> find this analysis of your business processes and computing needs interesting – and useful.</w:t>
      </w:r>
      <w:r w:rsidRPr="00DC26B8">
        <w:rPr>
          <w:rFonts w:eastAsia="Arial"/>
          <w:lang w:eastAsia="en-US" w:bidi="en-US"/>
        </w:rPr>
        <w:t xml:space="preserve"> Call us today.</w:t>
      </w:r>
    </w:p>
    <w:p w14:paraId="0D1E2E8A"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8B"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8C" w14:textId="51AD361C" w:rsidR="00E736ED" w:rsidRPr="00DC26B8" w:rsidRDefault="004352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E13D2F" w:rsidRPr="00DC26B8">
        <w:rPr>
          <w:rFonts w:eastAsia="Arial"/>
          <w:lang w:eastAsia="en-US" w:bidi="en-US"/>
        </w:rPr>
        <w:t>,</w:t>
      </w:r>
    </w:p>
    <w:p w14:paraId="0D1E2E8D"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8E"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8F" w14:textId="7D01BDB7" w:rsidR="00E736ED"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D804C0" w14:textId="77777777" w:rsidR="00435203" w:rsidRPr="00DC26B8" w:rsidRDefault="004352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90" w14:textId="77777777" w:rsidR="00E736ED" w:rsidRPr="00DC26B8"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1E2E91"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C26B8">
        <w:rPr>
          <w:rFonts w:eastAsia="Arial"/>
          <w:lang w:eastAsia="en-US" w:bidi="en-US"/>
        </w:rPr>
        <w:t>[YOUR NAME]</w:t>
      </w:r>
    </w:p>
    <w:p w14:paraId="0D1E2E92"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C26B8">
        <w:rPr>
          <w:rFonts w:eastAsia="Arial"/>
          <w:color w:val="000000"/>
          <w:lang w:eastAsia="en-US" w:bidi="en-US"/>
        </w:rPr>
        <w:t>[YOUR TITLE]</w:t>
      </w:r>
    </w:p>
    <w:p w14:paraId="0D1E2E93"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C26B8">
        <w:rPr>
          <w:rFonts w:eastAsia="Arial"/>
          <w:color w:val="000000"/>
          <w:lang w:eastAsia="en-US" w:bidi="en-US"/>
        </w:rPr>
        <w:t>[YOUR PHONE NUMBER]</w:t>
      </w:r>
    </w:p>
    <w:p w14:paraId="0D1E2E94" w14:textId="77777777" w:rsidR="00E736ED" w:rsidRPr="00DC26B8" w:rsidRDefault="00E13D2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C26B8">
        <w:rPr>
          <w:rFonts w:eastAsia="Arial"/>
          <w:color w:val="000000"/>
          <w:lang w:eastAsia="en-US" w:bidi="en-US"/>
        </w:rPr>
        <w:t xml:space="preserve">[YOUREMAIL@YOURCOMPANY.COM] </w:t>
      </w:r>
    </w:p>
    <w:p w14:paraId="0D1E2E95" w14:textId="77777777" w:rsidR="00E736ED" w:rsidRDefault="00E73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E736ED">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CE3E0" w14:textId="77777777" w:rsidR="006A7C71" w:rsidRDefault="006A7C71">
      <w:r>
        <w:separator/>
      </w:r>
    </w:p>
  </w:endnote>
  <w:endnote w:type="continuationSeparator" w:id="0">
    <w:p w14:paraId="1654CE92" w14:textId="77777777" w:rsidR="006A7C71" w:rsidRDefault="006A7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E2E97" w14:textId="77777777" w:rsidR="00E736ED" w:rsidRDefault="00E13D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D1E2E98" w14:textId="77777777" w:rsidR="00E736ED" w:rsidRDefault="00E13D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D1E2E99" w14:textId="77777777" w:rsidR="00E736ED" w:rsidRDefault="00E13D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D1E2E9A" w14:textId="77777777" w:rsidR="00E736ED" w:rsidRDefault="00F23A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13D2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6D9C0" w14:textId="77777777" w:rsidR="006A7C71" w:rsidRDefault="006A7C71">
      <w:r>
        <w:separator/>
      </w:r>
    </w:p>
  </w:footnote>
  <w:footnote w:type="continuationSeparator" w:id="0">
    <w:p w14:paraId="3035D094" w14:textId="77777777" w:rsidR="006A7C71" w:rsidRDefault="006A7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E2E96" w14:textId="77777777" w:rsidR="00E736ED" w:rsidRDefault="00E736E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E3tbA0MzQyMLJQ0lEKTi0uzszPAykwqgUA/Bg4QywAAAA="/>
    <w:docVar w:name="Description" w:val="WANT TO OFFER YOUR CUSTOMER A FREE BUSINESS NEEDS ANALYSIS SERVICE? Keeping your client informed of your company's offerings will indicate professionalism and works towards the reputation of your business. TemplateGuru has samples of letters to help you communicate with them professionally.  You can find many  more useful letter template examples here   https://www.templateguru.co.za/templates"/>
    <w:docVar w:name="Excerpt" w:val="RE: FREE BUSINESS NEEDS ANALYSIS_x000a_Dear [CONTACT NAME],_x000a_Do you think that upgrading your business processes might make sense, but not sure what you need or what to do next? Our free Business Needs Analysis might be the answer._x000a_Here’s how it works:"/>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introduction letter, meeting schedule, free business needs analysis example,  free business needs analysis template"/>
  </w:docVars>
  <w:rsids>
    <w:rsidRoot w:val="00E736ED"/>
    <w:rsid w:val="000E5EC1"/>
    <w:rsid w:val="000F1E26"/>
    <w:rsid w:val="00154F38"/>
    <w:rsid w:val="00161D9F"/>
    <w:rsid w:val="00435203"/>
    <w:rsid w:val="004A1BC3"/>
    <w:rsid w:val="004D1DDA"/>
    <w:rsid w:val="005D1D9D"/>
    <w:rsid w:val="00654D2D"/>
    <w:rsid w:val="006A7C71"/>
    <w:rsid w:val="006D2255"/>
    <w:rsid w:val="00B62ECC"/>
    <w:rsid w:val="00B87D8E"/>
    <w:rsid w:val="00DC26B8"/>
    <w:rsid w:val="00E13D2F"/>
    <w:rsid w:val="00E31D71"/>
    <w:rsid w:val="00E537A8"/>
    <w:rsid w:val="00E736ED"/>
    <w:rsid w:val="00EE4421"/>
    <w:rsid w:val="00F23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1</Words>
  <Characters>1044</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6:44:00Z</dcterms:created>
  <dcterms:modified xsi:type="dcterms:W3CDTF">2019-10-21T19:19:00Z</dcterms:modified>
  <cp:category/>
</cp:coreProperties>
</file>